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EED8B" w14:textId="104172DE" w:rsidR="00CD4A07" w:rsidRPr="00CD4A07" w:rsidRDefault="00CE18DE" w:rsidP="00CD4A07">
      <w:pPr>
        <w:jc w:val="center"/>
        <w:rPr>
          <w:b/>
          <w:sz w:val="28"/>
          <w:szCs w:val="28"/>
        </w:rPr>
      </w:pPr>
      <w:r w:rsidRPr="009C12BA">
        <w:rPr>
          <w:b/>
          <w:sz w:val="28"/>
          <w:szCs w:val="28"/>
        </w:rPr>
        <w:t>Lab Assignment</w:t>
      </w:r>
      <w:r w:rsidR="005E15A8" w:rsidRPr="009C12BA">
        <w:rPr>
          <w:b/>
          <w:sz w:val="28"/>
          <w:szCs w:val="28"/>
        </w:rPr>
        <w:t xml:space="preserve"> #</w:t>
      </w:r>
      <w:r w:rsidR="001B6B58">
        <w:rPr>
          <w:b/>
          <w:sz w:val="28"/>
          <w:szCs w:val="28"/>
        </w:rPr>
        <w:t>3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1B6B58" w:rsidRPr="001B6B58">
        <w:rPr>
          <w:b/>
          <w:sz w:val="28"/>
          <w:szCs w:val="28"/>
        </w:rPr>
        <w:t xml:space="preserve">Micro-Frontends and Microservices with </w:t>
      </w:r>
      <w:proofErr w:type="spellStart"/>
      <w:r w:rsidR="001B6B58" w:rsidRPr="001B6B58">
        <w:rPr>
          <w:b/>
          <w:sz w:val="28"/>
          <w:szCs w:val="28"/>
        </w:rPr>
        <w:t>GraphQL</w:t>
      </w:r>
      <w:proofErr w:type="spellEnd"/>
    </w:p>
    <w:p w14:paraId="01CBAF4A" w14:textId="77777777" w:rsidR="005A656B" w:rsidRDefault="005A656B" w:rsidP="00BE696D">
      <w:pPr>
        <w:rPr>
          <w:sz w:val="24"/>
          <w:szCs w:val="24"/>
        </w:rPr>
      </w:pPr>
    </w:p>
    <w:p w14:paraId="7E10496D" w14:textId="1F4F3D84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5A0392" w:rsidRPr="002B357C">
        <w:rPr>
          <w:sz w:val="24"/>
          <w:szCs w:val="24"/>
        </w:rPr>
        <w:t xml:space="preserve">Week </w:t>
      </w:r>
      <w:r w:rsidR="001B6B58">
        <w:rPr>
          <w:sz w:val="24"/>
          <w:szCs w:val="24"/>
        </w:rPr>
        <w:t>1</w:t>
      </w:r>
      <w:r w:rsidR="0085181E">
        <w:rPr>
          <w:sz w:val="24"/>
          <w:szCs w:val="24"/>
        </w:rPr>
        <w:t>0</w:t>
      </w:r>
      <w:r w:rsidR="005A0392">
        <w:rPr>
          <w:sz w:val="24"/>
          <w:szCs w:val="24"/>
        </w:rPr>
        <w:t xml:space="preserve">, </w:t>
      </w:r>
      <w:r w:rsidR="00930FA2">
        <w:rPr>
          <w:sz w:val="24"/>
          <w:szCs w:val="24"/>
        </w:rPr>
        <w:t>Thursday</w:t>
      </w:r>
      <w:r w:rsidR="002226C3">
        <w:rPr>
          <w:sz w:val="24"/>
          <w:szCs w:val="24"/>
        </w:rPr>
        <w:t>, 2:30pm</w:t>
      </w:r>
      <w:r w:rsidRPr="002B357C">
        <w:rPr>
          <w:sz w:val="24"/>
          <w:szCs w:val="24"/>
        </w:rPr>
        <w:t>.</w:t>
      </w:r>
    </w:p>
    <w:p w14:paraId="51DDC67F" w14:textId="77777777" w:rsidR="005E15A8" w:rsidRPr="002B357C" w:rsidRDefault="005E15A8" w:rsidP="00BE696D">
      <w:pPr>
        <w:rPr>
          <w:sz w:val="24"/>
          <w:szCs w:val="24"/>
        </w:rPr>
      </w:pPr>
    </w:p>
    <w:p w14:paraId="4414D645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457885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is to:</w:t>
      </w:r>
    </w:p>
    <w:p w14:paraId="19031D46" w14:textId="6A263487" w:rsidR="001B6B58" w:rsidRDefault="001B6B58" w:rsidP="00587DFD">
      <w:pPr>
        <w:numPr>
          <w:ilvl w:val="0"/>
          <w:numId w:val="1"/>
        </w:numPr>
        <w:rPr>
          <w:sz w:val="24"/>
          <w:szCs w:val="24"/>
        </w:rPr>
      </w:pPr>
      <w:bookmarkStart w:id="0" w:name="OLE_LINK1"/>
      <w:r w:rsidRPr="001B6B58">
        <w:rPr>
          <w:sz w:val="24"/>
          <w:szCs w:val="24"/>
        </w:rPr>
        <w:t xml:space="preserve">Extend the existing micro-frontends and microservices architecture to </w:t>
      </w:r>
      <w:r w:rsidR="000D66F2">
        <w:rPr>
          <w:sz w:val="24"/>
          <w:szCs w:val="24"/>
        </w:rPr>
        <w:t>develop user – vital signs system</w:t>
      </w:r>
      <w:r w:rsidRPr="001B6B58">
        <w:rPr>
          <w:sz w:val="24"/>
          <w:szCs w:val="24"/>
        </w:rPr>
        <w:t xml:space="preserve">. </w:t>
      </w:r>
    </w:p>
    <w:p w14:paraId="2528EC98" w14:textId="792B9BC0" w:rsidR="00587DFD" w:rsidRPr="00F36182" w:rsidRDefault="001B6B58" w:rsidP="00587DFD">
      <w:pPr>
        <w:numPr>
          <w:ilvl w:val="0"/>
          <w:numId w:val="1"/>
        </w:numPr>
        <w:rPr>
          <w:sz w:val="24"/>
          <w:szCs w:val="24"/>
        </w:rPr>
      </w:pPr>
      <w:r w:rsidRPr="001B6B58">
        <w:rPr>
          <w:sz w:val="24"/>
          <w:szCs w:val="24"/>
        </w:rPr>
        <w:t xml:space="preserve">Utilize </w:t>
      </w:r>
      <w:proofErr w:type="spellStart"/>
      <w:r w:rsidRPr="001B6B58">
        <w:rPr>
          <w:sz w:val="24"/>
          <w:szCs w:val="24"/>
        </w:rPr>
        <w:t>GraphQL</w:t>
      </w:r>
      <w:proofErr w:type="spellEnd"/>
      <w:r w:rsidRPr="001B6B58">
        <w:rPr>
          <w:sz w:val="24"/>
          <w:szCs w:val="24"/>
        </w:rPr>
        <w:t xml:space="preserve"> for communication between micro-frontends and microservices.</w:t>
      </w:r>
    </w:p>
    <w:bookmarkEnd w:id="0"/>
    <w:p w14:paraId="2E093AAB" w14:textId="77777777" w:rsidR="005E15A8" w:rsidRPr="002B357C" w:rsidRDefault="005E15A8" w:rsidP="00BE696D">
      <w:pPr>
        <w:rPr>
          <w:sz w:val="24"/>
          <w:szCs w:val="24"/>
        </w:rPr>
      </w:pPr>
    </w:p>
    <w:p w14:paraId="331C757C" w14:textId="77777777" w:rsidR="005E15A8" w:rsidRPr="002B357C" w:rsidRDefault="005E15A8" w:rsidP="00BE696D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335DF0">
        <w:rPr>
          <w:sz w:val="24"/>
          <w:szCs w:val="24"/>
        </w:rPr>
        <w:t xml:space="preserve">reference </w:t>
      </w:r>
      <w:r w:rsidR="00B26E26">
        <w:rPr>
          <w:sz w:val="24"/>
          <w:szCs w:val="24"/>
        </w:rPr>
        <w:t>textbook</w:t>
      </w:r>
      <w:r w:rsidR="00335DF0">
        <w:rPr>
          <w:sz w:val="24"/>
          <w:szCs w:val="24"/>
        </w:rPr>
        <w:t>s</w:t>
      </w:r>
      <w:r w:rsidR="00B26E26">
        <w:rPr>
          <w:sz w:val="24"/>
          <w:szCs w:val="24"/>
        </w:rPr>
        <w:t>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and class exampl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65D3D4D6" w14:textId="77777777" w:rsidR="005E15A8" w:rsidRPr="002B357C" w:rsidRDefault="005E15A8" w:rsidP="00BE696D">
      <w:pPr>
        <w:rPr>
          <w:sz w:val="24"/>
          <w:szCs w:val="24"/>
        </w:rPr>
      </w:pPr>
    </w:p>
    <w:p w14:paraId="0A98F7D4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29682A94" w14:textId="77777777"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0E2060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</w:t>
      </w:r>
      <w:r w:rsidR="000401A4">
        <w:rPr>
          <w:sz w:val="24"/>
          <w:szCs w:val="24"/>
        </w:rPr>
        <w:t>may</w:t>
      </w:r>
      <w:r w:rsidRPr="002B357C">
        <w:rPr>
          <w:sz w:val="24"/>
          <w:szCs w:val="24"/>
        </w:rPr>
        <w:t xml:space="preserve"> be completed </w:t>
      </w:r>
      <w:r w:rsidR="00CD4A07">
        <w:rPr>
          <w:sz w:val="24"/>
          <w:szCs w:val="24"/>
        </w:rPr>
        <w:t xml:space="preserve">using the </w:t>
      </w:r>
      <w:r w:rsidR="00CD4A07" w:rsidRPr="00442A55">
        <w:rPr>
          <w:b/>
          <w:sz w:val="24"/>
          <w:szCs w:val="24"/>
        </w:rPr>
        <w:t>pair programming technique</w:t>
      </w:r>
      <w:r w:rsidR="00CD4A07">
        <w:rPr>
          <w:sz w:val="24"/>
          <w:szCs w:val="24"/>
        </w:rPr>
        <w:t xml:space="preserve"> (</w:t>
      </w:r>
      <w:r w:rsidR="00CD4A07" w:rsidRPr="00CD4A07">
        <w:rPr>
          <w:sz w:val="24"/>
          <w:szCs w:val="24"/>
        </w:rPr>
        <w:t>https://en.wikipedia.org/wiki/Pair_programming</w:t>
      </w:r>
      <w:r w:rsidR="00CD4A07">
        <w:rPr>
          <w:sz w:val="24"/>
          <w:szCs w:val="24"/>
        </w:rPr>
        <w:t>).</w:t>
      </w:r>
    </w:p>
    <w:p w14:paraId="1C3629D6" w14:textId="77777777" w:rsidR="005C355C" w:rsidRPr="00C87A95" w:rsidRDefault="005C355C" w:rsidP="005C355C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14:paraId="64EFC7D0" w14:textId="77777777" w:rsidR="005E15A8" w:rsidRDefault="005C355C" w:rsidP="002E309B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You will have to </w:t>
      </w:r>
      <w:r w:rsidRPr="00C87A95">
        <w:rPr>
          <w:b/>
          <w:sz w:val="24"/>
          <w:szCs w:val="24"/>
        </w:rPr>
        <w:t>provide a demonstration for your solution</w:t>
      </w:r>
      <w:r w:rsidRPr="00C87A95">
        <w:rPr>
          <w:sz w:val="24"/>
          <w:szCs w:val="24"/>
        </w:rPr>
        <w:t xml:space="preserve"> and upload the solution on </w:t>
      </w:r>
      <w:proofErr w:type="spellStart"/>
      <w:r w:rsidRPr="00C87A95">
        <w:rPr>
          <w:sz w:val="24"/>
          <w:szCs w:val="24"/>
        </w:rPr>
        <w:t>eCentennial</w:t>
      </w:r>
      <w:proofErr w:type="spellEnd"/>
      <w:r w:rsidRPr="00C87A95">
        <w:rPr>
          <w:sz w:val="24"/>
          <w:szCs w:val="24"/>
        </w:rPr>
        <w:t xml:space="preserve"> through the assignment link.</w:t>
      </w:r>
    </w:p>
    <w:p w14:paraId="5DD164EE" w14:textId="77777777" w:rsidR="002E309B" w:rsidRDefault="002E309B" w:rsidP="002E309B">
      <w:pPr>
        <w:ind w:left="720"/>
        <w:rPr>
          <w:sz w:val="24"/>
          <w:szCs w:val="24"/>
        </w:rPr>
      </w:pPr>
    </w:p>
    <w:p w14:paraId="4519EDA8" w14:textId="23001030" w:rsidR="00F36182" w:rsidRDefault="00F36182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 w:rsidR="00712770">
        <w:rPr>
          <w:b/>
          <w:bCs/>
          <w:sz w:val="24"/>
          <w:szCs w:val="24"/>
          <w:u w:val="single"/>
        </w:rPr>
        <w:t>1</w:t>
      </w:r>
      <w:r w:rsidR="00AC26C3">
        <w:rPr>
          <w:b/>
          <w:bCs/>
          <w:sz w:val="24"/>
          <w:szCs w:val="24"/>
          <w:u w:val="single"/>
        </w:rPr>
        <w:t>:</w:t>
      </w:r>
    </w:p>
    <w:p w14:paraId="5479CB04" w14:textId="5F6E4087" w:rsidR="004D5B34" w:rsidRDefault="004D5B34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</w:p>
    <w:p w14:paraId="23AE6059" w14:textId="1FE036FE" w:rsidR="004D5B34" w:rsidRDefault="004D5B34" w:rsidP="00F36182">
      <w:pPr>
        <w:pStyle w:val="BodyTextIndent"/>
        <w:spacing w:after="0"/>
        <w:ind w:left="0"/>
        <w:rPr>
          <w:sz w:val="24"/>
          <w:szCs w:val="24"/>
        </w:rPr>
      </w:pPr>
      <w:r w:rsidRPr="004D5B34">
        <w:rPr>
          <w:sz w:val="24"/>
          <w:szCs w:val="24"/>
        </w:rPr>
        <w:t xml:space="preserve">In this exercise you will </w:t>
      </w:r>
      <w:r w:rsidR="00901E73">
        <w:rPr>
          <w:sz w:val="24"/>
          <w:szCs w:val="24"/>
        </w:rPr>
        <w:t>s</w:t>
      </w:r>
      <w:r w:rsidR="00901E73" w:rsidRPr="00901E73">
        <w:rPr>
          <w:sz w:val="24"/>
          <w:szCs w:val="24"/>
        </w:rPr>
        <w:t>et up the project infrastructure and begin backend development</w:t>
      </w:r>
      <w:r w:rsidR="00901E73">
        <w:rPr>
          <w:sz w:val="24"/>
          <w:szCs w:val="24"/>
        </w:rPr>
        <w:t xml:space="preserve">, </w:t>
      </w:r>
      <w:r w:rsidRPr="004D5B34">
        <w:rPr>
          <w:sz w:val="24"/>
          <w:szCs w:val="24"/>
        </w:rPr>
        <w:t xml:space="preserve">using cutting-edge technologies, including Micro-Frontends with </w:t>
      </w:r>
      <w:proofErr w:type="spellStart"/>
      <w:r w:rsidRPr="004D5B34">
        <w:rPr>
          <w:sz w:val="24"/>
          <w:szCs w:val="24"/>
        </w:rPr>
        <w:t>Vite</w:t>
      </w:r>
      <w:proofErr w:type="spellEnd"/>
      <w:r w:rsidRPr="004D5B34">
        <w:rPr>
          <w:sz w:val="24"/>
          <w:szCs w:val="24"/>
        </w:rPr>
        <w:t xml:space="preserve"> Module Federation for the </w:t>
      </w:r>
      <w:r>
        <w:rPr>
          <w:sz w:val="24"/>
          <w:szCs w:val="24"/>
        </w:rPr>
        <w:t xml:space="preserve">React </w:t>
      </w:r>
      <w:r w:rsidRPr="004D5B34">
        <w:rPr>
          <w:sz w:val="24"/>
          <w:szCs w:val="24"/>
        </w:rPr>
        <w:t xml:space="preserve">user interface and Microservices with Express.js </w:t>
      </w:r>
      <w:r w:rsidR="00901E73">
        <w:rPr>
          <w:sz w:val="24"/>
          <w:szCs w:val="24"/>
        </w:rPr>
        <w:t xml:space="preserve">and Graph QL </w:t>
      </w:r>
      <w:r w:rsidRPr="004D5B34">
        <w:rPr>
          <w:sz w:val="24"/>
          <w:szCs w:val="24"/>
        </w:rPr>
        <w:t>for the backend.</w:t>
      </w:r>
    </w:p>
    <w:p w14:paraId="37E216AB" w14:textId="77777777" w:rsidR="007524EF" w:rsidRDefault="007524EF" w:rsidP="007524EF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77AA6B7D" w14:textId="7603C2B1" w:rsidR="007524EF" w:rsidRPr="007524EF" w:rsidRDefault="007524EF" w:rsidP="007524EF">
      <w:pPr>
        <w:pStyle w:val="BodyTextIndent"/>
        <w:numPr>
          <w:ilvl w:val="0"/>
          <w:numId w:val="21"/>
        </w:numPr>
        <w:spacing w:after="0"/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>Backend Development</w:t>
      </w:r>
    </w:p>
    <w:p w14:paraId="095108AD" w14:textId="77777777" w:rsidR="007524EF" w:rsidRDefault="007524EF" w:rsidP="007524EF">
      <w:pPr>
        <w:pStyle w:val="BodyTextIndent"/>
        <w:spacing w:after="0"/>
        <w:ind w:left="1080"/>
        <w:rPr>
          <w:sz w:val="24"/>
          <w:szCs w:val="24"/>
        </w:rPr>
      </w:pPr>
    </w:p>
    <w:p w14:paraId="088D282F" w14:textId="2DDD39EE" w:rsidR="00901E73" w:rsidRPr="006E4ED6" w:rsidRDefault="00901E73" w:rsidP="007524EF">
      <w:pPr>
        <w:pStyle w:val="BodyTextIndent"/>
        <w:numPr>
          <w:ilvl w:val="0"/>
          <w:numId w:val="22"/>
        </w:numPr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 xml:space="preserve"> Authentication Microservice</w:t>
      </w:r>
      <w:r w:rsidR="006E4ED6" w:rsidRPr="006E4ED6">
        <w:rPr>
          <w:b/>
          <w:bCs/>
          <w:sz w:val="24"/>
          <w:szCs w:val="24"/>
        </w:rPr>
        <w:t xml:space="preserve"> - </w:t>
      </w:r>
      <w:r w:rsidRPr="006E4ED6">
        <w:rPr>
          <w:sz w:val="24"/>
          <w:szCs w:val="24"/>
        </w:rPr>
        <w:t xml:space="preserve">Develop a microservice using Express and </w:t>
      </w:r>
      <w:proofErr w:type="spellStart"/>
      <w:r w:rsidRPr="006E4ED6">
        <w:rPr>
          <w:sz w:val="24"/>
          <w:szCs w:val="24"/>
        </w:rPr>
        <w:t>GraphQL</w:t>
      </w:r>
      <w:proofErr w:type="spellEnd"/>
      <w:r w:rsidRPr="006E4ED6">
        <w:rPr>
          <w:sz w:val="24"/>
          <w:szCs w:val="24"/>
        </w:rPr>
        <w:t xml:space="preserve"> to handle </w:t>
      </w:r>
      <w:r w:rsidRPr="006E4ED6">
        <w:rPr>
          <w:b/>
          <w:bCs/>
          <w:sz w:val="24"/>
          <w:szCs w:val="24"/>
        </w:rPr>
        <w:t>user registration and login</w:t>
      </w:r>
      <w:r w:rsidRPr="006E4ED6">
        <w:rPr>
          <w:sz w:val="24"/>
          <w:szCs w:val="24"/>
        </w:rPr>
        <w:t>.</w:t>
      </w:r>
    </w:p>
    <w:p w14:paraId="420B6F28" w14:textId="77777777" w:rsidR="00901E73" w:rsidRPr="00901E73" w:rsidRDefault="00901E73" w:rsidP="007524EF">
      <w:pPr>
        <w:pStyle w:val="ListParagraph"/>
        <w:numPr>
          <w:ilvl w:val="1"/>
          <w:numId w:val="22"/>
        </w:numPr>
        <w:rPr>
          <w:sz w:val="24"/>
          <w:szCs w:val="24"/>
        </w:rPr>
      </w:pPr>
      <w:r w:rsidRPr="00901E73">
        <w:rPr>
          <w:sz w:val="24"/>
          <w:szCs w:val="24"/>
        </w:rPr>
        <w:t>Implement MongoDB schema for users.</w:t>
      </w:r>
    </w:p>
    <w:p w14:paraId="528DAA17" w14:textId="77777777" w:rsidR="00901E73" w:rsidRDefault="00901E73" w:rsidP="007524EF">
      <w:pPr>
        <w:pStyle w:val="BodyTextIndent"/>
        <w:numPr>
          <w:ilvl w:val="1"/>
          <w:numId w:val="22"/>
        </w:numPr>
        <w:spacing w:after="0"/>
        <w:rPr>
          <w:sz w:val="24"/>
          <w:szCs w:val="24"/>
        </w:rPr>
      </w:pPr>
      <w:r w:rsidRPr="00901E73">
        <w:rPr>
          <w:sz w:val="24"/>
          <w:szCs w:val="24"/>
        </w:rPr>
        <w:t xml:space="preserve">Implement mutations for </w:t>
      </w:r>
      <w:r w:rsidRPr="006E4ED6">
        <w:rPr>
          <w:b/>
          <w:bCs/>
          <w:sz w:val="24"/>
          <w:szCs w:val="24"/>
        </w:rPr>
        <w:t>signup</w:t>
      </w:r>
      <w:r w:rsidRPr="00901E73">
        <w:rPr>
          <w:sz w:val="24"/>
          <w:szCs w:val="24"/>
        </w:rPr>
        <w:t xml:space="preserve">, </w:t>
      </w:r>
      <w:r w:rsidRPr="006E4ED6">
        <w:rPr>
          <w:b/>
          <w:bCs/>
          <w:sz w:val="24"/>
          <w:szCs w:val="24"/>
        </w:rPr>
        <w:t>login</w:t>
      </w:r>
      <w:r w:rsidRPr="00901E73">
        <w:rPr>
          <w:sz w:val="24"/>
          <w:szCs w:val="24"/>
        </w:rPr>
        <w:t xml:space="preserve">, and </w:t>
      </w:r>
      <w:r w:rsidRPr="006E4ED6">
        <w:rPr>
          <w:b/>
          <w:bCs/>
          <w:sz w:val="24"/>
          <w:szCs w:val="24"/>
        </w:rPr>
        <w:t>logout</w:t>
      </w:r>
      <w:r w:rsidRPr="00901E73">
        <w:rPr>
          <w:sz w:val="24"/>
          <w:szCs w:val="24"/>
        </w:rPr>
        <w:t>.</w:t>
      </w:r>
    </w:p>
    <w:p w14:paraId="2CE8F532" w14:textId="153655EE" w:rsidR="007524EF" w:rsidRPr="007524EF" w:rsidRDefault="00901E73" w:rsidP="007524EF">
      <w:pPr>
        <w:pStyle w:val="BodyTextIndent"/>
        <w:numPr>
          <w:ilvl w:val="1"/>
          <w:numId w:val="22"/>
        </w:numPr>
        <w:spacing w:after="0"/>
        <w:rPr>
          <w:sz w:val="24"/>
          <w:szCs w:val="24"/>
        </w:rPr>
      </w:pPr>
      <w:r w:rsidRPr="00901E73">
        <w:rPr>
          <w:sz w:val="24"/>
          <w:szCs w:val="24"/>
        </w:rPr>
        <w:t>Ensure security measures for user authentication (e.g., hashing passwords).</w:t>
      </w:r>
    </w:p>
    <w:p w14:paraId="1A3FE27B" w14:textId="69F4513D" w:rsidR="007524EF" w:rsidRPr="007524EF" w:rsidRDefault="007524EF" w:rsidP="007524EF">
      <w:pPr>
        <w:pStyle w:val="BodyTextIndent"/>
        <w:numPr>
          <w:ilvl w:val="0"/>
          <w:numId w:val="22"/>
        </w:numPr>
        <w:spacing w:after="0"/>
        <w:rPr>
          <w:sz w:val="24"/>
          <w:szCs w:val="24"/>
        </w:rPr>
      </w:pPr>
      <w:r w:rsidRPr="007524EF">
        <w:rPr>
          <w:b/>
          <w:bCs/>
          <w:sz w:val="24"/>
          <w:szCs w:val="24"/>
        </w:rPr>
        <w:t>Vital Signs Microservice</w:t>
      </w:r>
      <w:r w:rsidRPr="007524EF">
        <w:rPr>
          <w:sz w:val="24"/>
          <w:szCs w:val="24"/>
        </w:rPr>
        <w:t xml:space="preserve"> - Develop a microservice using Express and </w:t>
      </w:r>
      <w:proofErr w:type="spellStart"/>
      <w:r w:rsidRPr="007524EF">
        <w:rPr>
          <w:sz w:val="24"/>
          <w:szCs w:val="24"/>
        </w:rPr>
        <w:t>GraphQL</w:t>
      </w:r>
      <w:proofErr w:type="spellEnd"/>
      <w:r w:rsidRPr="007524EF">
        <w:rPr>
          <w:sz w:val="24"/>
          <w:szCs w:val="24"/>
        </w:rPr>
        <w:t xml:space="preserve"> to handle vital signs operations (add, display, update)</w:t>
      </w:r>
    </w:p>
    <w:p w14:paraId="5C1950BF" w14:textId="37D8B4D8" w:rsidR="007524EF" w:rsidRDefault="007524EF" w:rsidP="007524EF">
      <w:pPr>
        <w:pStyle w:val="BodyTextIndent"/>
        <w:ind w:left="0"/>
        <w:rPr>
          <w:b/>
          <w:bCs/>
          <w:sz w:val="24"/>
          <w:szCs w:val="24"/>
        </w:rPr>
      </w:pPr>
    </w:p>
    <w:p w14:paraId="50419281" w14:textId="77777777" w:rsidR="00013F7B" w:rsidRDefault="00013F7B" w:rsidP="00013F7B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7E9E3960" w14:textId="0C447F79" w:rsidR="00013F7B" w:rsidRPr="007524EF" w:rsidRDefault="00013F7B" w:rsidP="00013F7B">
      <w:pPr>
        <w:pStyle w:val="BodyTextIndent"/>
        <w:numPr>
          <w:ilvl w:val="0"/>
          <w:numId w:val="21"/>
        </w:num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Initial Frontend</w:t>
      </w:r>
      <w:r w:rsidRPr="006E4ED6">
        <w:rPr>
          <w:b/>
          <w:bCs/>
          <w:sz w:val="24"/>
          <w:szCs w:val="24"/>
        </w:rPr>
        <w:t xml:space="preserve"> Development</w:t>
      </w:r>
    </w:p>
    <w:p w14:paraId="170C01E7" w14:textId="77777777" w:rsidR="00013F7B" w:rsidRDefault="00013F7B" w:rsidP="00013F7B">
      <w:pPr>
        <w:pStyle w:val="BodyTextIndent"/>
        <w:spacing w:after="0"/>
        <w:ind w:left="1080"/>
        <w:rPr>
          <w:sz w:val="24"/>
          <w:szCs w:val="24"/>
        </w:rPr>
      </w:pPr>
    </w:p>
    <w:p w14:paraId="42B1AF4B" w14:textId="50A8A8F8" w:rsidR="00013F7B" w:rsidRPr="006E4ED6" w:rsidRDefault="00013F7B" w:rsidP="00013F7B">
      <w:pPr>
        <w:pStyle w:val="BodyTextIndent"/>
        <w:numPr>
          <w:ilvl w:val="0"/>
          <w:numId w:val="24"/>
        </w:numPr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>Authentication Micro</w:t>
      </w:r>
      <w:r>
        <w:rPr>
          <w:b/>
          <w:bCs/>
          <w:sz w:val="24"/>
          <w:szCs w:val="24"/>
        </w:rPr>
        <w:t xml:space="preserve"> Frontend</w:t>
      </w:r>
      <w:r w:rsidRPr="006E4ED6">
        <w:rPr>
          <w:b/>
          <w:bCs/>
          <w:sz w:val="24"/>
          <w:szCs w:val="24"/>
        </w:rPr>
        <w:t xml:space="preserve"> - </w:t>
      </w:r>
      <w:r w:rsidRPr="00013F7B">
        <w:rPr>
          <w:sz w:val="24"/>
          <w:szCs w:val="24"/>
        </w:rPr>
        <w:t xml:space="preserve">Develop a micro frontend using React </w:t>
      </w:r>
      <w:proofErr w:type="spellStart"/>
      <w:r w:rsidRPr="00013F7B">
        <w:rPr>
          <w:sz w:val="24"/>
          <w:szCs w:val="24"/>
        </w:rPr>
        <w:t>Vite</w:t>
      </w:r>
      <w:proofErr w:type="spellEnd"/>
      <w:r w:rsidRPr="00013F7B">
        <w:rPr>
          <w:sz w:val="24"/>
          <w:szCs w:val="24"/>
        </w:rPr>
        <w:t xml:space="preserve"> and Apollo Client</w:t>
      </w:r>
      <w:r w:rsidRPr="006E4ED6">
        <w:rPr>
          <w:sz w:val="24"/>
          <w:szCs w:val="24"/>
        </w:rPr>
        <w:t>.</w:t>
      </w:r>
    </w:p>
    <w:p w14:paraId="359EA8D0" w14:textId="1916BB14" w:rsidR="00013F7B" w:rsidRPr="00013F7B" w:rsidRDefault="00013F7B" w:rsidP="00013F7B">
      <w:pPr>
        <w:pStyle w:val="ListParagraph"/>
        <w:numPr>
          <w:ilvl w:val="1"/>
          <w:numId w:val="22"/>
        </w:numPr>
        <w:rPr>
          <w:sz w:val="24"/>
          <w:szCs w:val="24"/>
        </w:rPr>
      </w:pPr>
      <w:r w:rsidRPr="00013F7B">
        <w:rPr>
          <w:sz w:val="24"/>
          <w:szCs w:val="24"/>
        </w:rPr>
        <w:t>Create a micro</w:t>
      </w:r>
      <w:r>
        <w:rPr>
          <w:sz w:val="24"/>
          <w:szCs w:val="24"/>
        </w:rPr>
        <w:t xml:space="preserve"> </w:t>
      </w:r>
      <w:r w:rsidRPr="00013F7B">
        <w:rPr>
          <w:sz w:val="24"/>
          <w:szCs w:val="24"/>
        </w:rPr>
        <w:t>frontend responsible for user authentication (signup, login, logout).</w:t>
      </w:r>
    </w:p>
    <w:p w14:paraId="22BF01DD" w14:textId="67767DB5" w:rsidR="00013F7B" w:rsidRDefault="00013F7B" w:rsidP="00013F7B">
      <w:pPr>
        <w:pStyle w:val="BodyTextIndent"/>
        <w:numPr>
          <w:ilvl w:val="1"/>
          <w:numId w:val="22"/>
        </w:numPr>
        <w:spacing w:after="0"/>
        <w:rPr>
          <w:sz w:val="24"/>
          <w:szCs w:val="24"/>
        </w:rPr>
      </w:pPr>
      <w:r w:rsidRPr="00013F7B">
        <w:rPr>
          <w:sz w:val="24"/>
          <w:szCs w:val="24"/>
        </w:rPr>
        <w:t>Integrate with the Authentication Microservice for user-related operations</w:t>
      </w:r>
      <w:r w:rsidRPr="00901E73">
        <w:rPr>
          <w:sz w:val="24"/>
          <w:szCs w:val="24"/>
        </w:rPr>
        <w:t>.</w:t>
      </w:r>
    </w:p>
    <w:p w14:paraId="47C17819" w14:textId="77777777" w:rsidR="00013F7B" w:rsidRDefault="00013F7B" w:rsidP="00013F7B">
      <w:pPr>
        <w:pStyle w:val="BodyTextIndent"/>
        <w:spacing w:after="0"/>
        <w:ind w:left="1800"/>
        <w:rPr>
          <w:sz w:val="24"/>
          <w:szCs w:val="24"/>
        </w:rPr>
      </w:pPr>
    </w:p>
    <w:p w14:paraId="48EB3AC1" w14:textId="7A50C8C1" w:rsidR="00B87C36" w:rsidRPr="006E4ED6" w:rsidRDefault="00B87C36" w:rsidP="00B87C36">
      <w:pPr>
        <w:pStyle w:val="BodyTextIndent"/>
        <w:numPr>
          <w:ilvl w:val="0"/>
          <w:numId w:val="24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Vital Signs</w:t>
      </w:r>
      <w:r w:rsidRPr="006E4ED6">
        <w:rPr>
          <w:b/>
          <w:bCs/>
          <w:sz w:val="24"/>
          <w:szCs w:val="24"/>
        </w:rPr>
        <w:t xml:space="preserve"> Micro</w:t>
      </w:r>
      <w:r>
        <w:rPr>
          <w:b/>
          <w:bCs/>
          <w:sz w:val="24"/>
          <w:szCs w:val="24"/>
        </w:rPr>
        <w:t xml:space="preserve"> Frontend</w:t>
      </w:r>
      <w:r w:rsidRPr="006E4ED6">
        <w:rPr>
          <w:b/>
          <w:bCs/>
          <w:sz w:val="24"/>
          <w:szCs w:val="24"/>
        </w:rPr>
        <w:t xml:space="preserve"> - </w:t>
      </w:r>
      <w:r w:rsidRPr="00013F7B">
        <w:rPr>
          <w:sz w:val="24"/>
          <w:szCs w:val="24"/>
        </w:rPr>
        <w:t xml:space="preserve">Develop a micro frontend using React </w:t>
      </w:r>
      <w:proofErr w:type="spellStart"/>
      <w:r w:rsidRPr="00013F7B">
        <w:rPr>
          <w:sz w:val="24"/>
          <w:szCs w:val="24"/>
        </w:rPr>
        <w:t>Vite</w:t>
      </w:r>
      <w:proofErr w:type="spellEnd"/>
      <w:r w:rsidRPr="00013F7B">
        <w:rPr>
          <w:sz w:val="24"/>
          <w:szCs w:val="24"/>
        </w:rPr>
        <w:t xml:space="preserve"> and Apollo Client</w:t>
      </w:r>
      <w:r w:rsidRPr="006E4ED6">
        <w:rPr>
          <w:sz w:val="24"/>
          <w:szCs w:val="24"/>
        </w:rPr>
        <w:t>.</w:t>
      </w:r>
    </w:p>
    <w:p w14:paraId="0339CA3F" w14:textId="6B3F1635" w:rsidR="00B87C36" w:rsidRPr="00013F7B" w:rsidRDefault="00B87C36" w:rsidP="00B87C36">
      <w:pPr>
        <w:pStyle w:val="ListParagraph"/>
        <w:numPr>
          <w:ilvl w:val="1"/>
          <w:numId w:val="22"/>
        </w:numPr>
        <w:rPr>
          <w:sz w:val="24"/>
          <w:szCs w:val="24"/>
        </w:rPr>
      </w:pPr>
      <w:r w:rsidRPr="00013F7B">
        <w:rPr>
          <w:sz w:val="24"/>
          <w:szCs w:val="24"/>
        </w:rPr>
        <w:t>Create a micro</w:t>
      </w:r>
      <w:r>
        <w:rPr>
          <w:sz w:val="24"/>
          <w:szCs w:val="24"/>
        </w:rPr>
        <w:t xml:space="preserve"> </w:t>
      </w:r>
      <w:r w:rsidRPr="00013F7B">
        <w:rPr>
          <w:sz w:val="24"/>
          <w:szCs w:val="24"/>
        </w:rPr>
        <w:t xml:space="preserve">frontend responsible for </w:t>
      </w:r>
      <w:r>
        <w:rPr>
          <w:sz w:val="24"/>
          <w:szCs w:val="24"/>
        </w:rPr>
        <w:t>handling vital signs</w:t>
      </w:r>
      <w:r w:rsidRPr="00013F7B">
        <w:rPr>
          <w:sz w:val="24"/>
          <w:szCs w:val="24"/>
        </w:rPr>
        <w:t xml:space="preserve"> (</w:t>
      </w:r>
      <w:r>
        <w:rPr>
          <w:sz w:val="24"/>
          <w:szCs w:val="24"/>
        </w:rPr>
        <w:t>create, update, read</w:t>
      </w:r>
      <w:r w:rsidRPr="00013F7B">
        <w:rPr>
          <w:sz w:val="24"/>
          <w:szCs w:val="24"/>
        </w:rPr>
        <w:t>).</w:t>
      </w:r>
    </w:p>
    <w:p w14:paraId="5B1074FA" w14:textId="05F210D9" w:rsidR="00B87C36" w:rsidRDefault="00B87C36" w:rsidP="00B87C36">
      <w:pPr>
        <w:pStyle w:val="BodyTextIndent"/>
        <w:numPr>
          <w:ilvl w:val="1"/>
          <w:numId w:val="22"/>
        </w:numPr>
        <w:spacing w:after="0"/>
        <w:rPr>
          <w:sz w:val="24"/>
          <w:szCs w:val="24"/>
        </w:rPr>
      </w:pPr>
      <w:r w:rsidRPr="00013F7B">
        <w:rPr>
          <w:sz w:val="24"/>
          <w:szCs w:val="24"/>
        </w:rPr>
        <w:t xml:space="preserve">Integrate with the </w:t>
      </w:r>
      <w:r>
        <w:rPr>
          <w:sz w:val="24"/>
          <w:szCs w:val="24"/>
        </w:rPr>
        <w:t>Vital Signs</w:t>
      </w:r>
      <w:r w:rsidRPr="00013F7B">
        <w:rPr>
          <w:sz w:val="24"/>
          <w:szCs w:val="24"/>
        </w:rPr>
        <w:t xml:space="preserve"> Microservice for </w:t>
      </w:r>
      <w:r>
        <w:rPr>
          <w:sz w:val="24"/>
          <w:szCs w:val="24"/>
        </w:rPr>
        <w:t>vital signs</w:t>
      </w:r>
      <w:r w:rsidRPr="00013F7B">
        <w:rPr>
          <w:sz w:val="24"/>
          <w:szCs w:val="24"/>
        </w:rPr>
        <w:t>-related operations</w:t>
      </w:r>
      <w:r w:rsidRPr="00901E73">
        <w:rPr>
          <w:sz w:val="24"/>
          <w:szCs w:val="24"/>
        </w:rPr>
        <w:t>.</w:t>
      </w:r>
    </w:p>
    <w:p w14:paraId="74821C26" w14:textId="77777777" w:rsidR="00013F7B" w:rsidRDefault="00013F7B" w:rsidP="00013F7B">
      <w:pPr>
        <w:pStyle w:val="BodyTextIndent"/>
        <w:ind w:left="1440"/>
        <w:rPr>
          <w:sz w:val="24"/>
          <w:szCs w:val="24"/>
        </w:rPr>
      </w:pPr>
    </w:p>
    <w:p w14:paraId="563390B7" w14:textId="77777777" w:rsidR="001B6B58" w:rsidRDefault="001B6B58" w:rsidP="00F36182">
      <w:pPr>
        <w:pStyle w:val="BodyTextIndent"/>
        <w:ind w:left="0"/>
        <w:rPr>
          <w:sz w:val="24"/>
          <w:szCs w:val="24"/>
        </w:rPr>
      </w:pPr>
    </w:p>
    <w:p w14:paraId="39A4A4BA" w14:textId="7C575B91" w:rsidR="00F36182" w:rsidRPr="007B2F55" w:rsidRDefault="00026577" w:rsidP="002D262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r w:rsidRPr="007330F6">
        <w:rPr>
          <w:b/>
          <w:sz w:val="24"/>
          <w:szCs w:val="24"/>
        </w:rPr>
        <w:t>functional components</w:t>
      </w:r>
      <w:r w:rsidR="00D615A4">
        <w:rPr>
          <w:sz w:val="24"/>
          <w:szCs w:val="24"/>
        </w:rPr>
        <w:t xml:space="preserve">, </w:t>
      </w:r>
      <w:r w:rsidR="00B87C36">
        <w:rPr>
          <w:sz w:val="24"/>
          <w:szCs w:val="24"/>
        </w:rPr>
        <w:t xml:space="preserve">client-side </w:t>
      </w:r>
      <w:r w:rsidR="00D615A4">
        <w:rPr>
          <w:sz w:val="24"/>
          <w:szCs w:val="24"/>
        </w:rPr>
        <w:t>composition,</w:t>
      </w:r>
      <w:r>
        <w:rPr>
          <w:sz w:val="24"/>
          <w:szCs w:val="24"/>
        </w:rPr>
        <w:t xml:space="preserve"> and </w:t>
      </w:r>
      <w:r w:rsidRPr="007330F6">
        <w:rPr>
          <w:b/>
          <w:sz w:val="24"/>
          <w:szCs w:val="24"/>
        </w:rPr>
        <w:t>React Hooks</w:t>
      </w:r>
      <w:r w:rsidR="007330F6">
        <w:rPr>
          <w:sz w:val="24"/>
          <w:szCs w:val="24"/>
        </w:rPr>
        <w:t xml:space="preserve"> for the </w:t>
      </w:r>
      <w:r w:rsidR="00B87C36">
        <w:rPr>
          <w:sz w:val="24"/>
          <w:szCs w:val="24"/>
        </w:rPr>
        <w:t>Micro Frontends</w:t>
      </w:r>
      <w:r>
        <w:rPr>
          <w:sz w:val="24"/>
          <w:szCs w:val="24"/>
        </w:rPr>
        <w:t xml:space="preserve">. </w:t>
      </w:r>
      <w:r w:rsidR="00F005C5" w:rsidRPr="00F005C5">
        <w:rPr>
          <w:sz w:val="24"/>
          <w:szCs w:val="24"/>
        </w:rPr>
        <w:t>Design a visually appealing and user-friendly UI</w:t>
      </w:r>
      <w:r w:rsidR="007F6D62">
        <w:rPr>
          <w:sz w:val="24"/>
          <w:szCs w:val="24"/>
        </w:rPr>
        <w:t>.</w:t>
      </w:r>
    </w:p>
    <w:p w14:paraId="7C503C9F" w14:textId="77777777" w:rsidR="002D2621" w:rsidRDefault="00067ABD" w:rsidP="00344A6B">
      <w:pPr>
        <w:pStyle w:val="BodyTextIndent"/>
        <w:jc w:val="right"/>
        <w:rPr>
          <w:b/>
          <w:bCs/>
          <w:sz w:val="23"/>
          <w:szCs w:val="23"/>
        </w:rPr>
      </w:pPr>
      <w:r>
        <w:rPr>
          <w:sz w:val="24"/>
          <w:szCs w:val="24"/>
        </w:rPr>
        <w:t xml:space="preserve"> </w:t>
      </w:r>
      <w:r w:rsidR="009C12BA">
        <w:rPr>
          <w:sz w:val="24"/>
          <w:szCs w:val="24"/>
        </w:rPr>
        <w:t>(10 marks)</w:t>
      </w:r>
    </w:p>
    <w:p w14:paraId="2D32A3C9" w14:textId="77777777" w:rsidR="00013030" w:rsidRDefault="00013030" w:rsidP="00013030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55"/>
        <w:gridCol w:w="1615"/>
      </w:tblGrid>
      <w:tr w:rsidR="00013030" w14:paraId="3679218C" w14:textId="77777777" w:rsidTr="00677949">
        <w:tc>
          <w:tcPr>
            <w:tcW w:w="8455" w:type="dxa"/>
          </w:tcPr>
          <w:p w14:paraId="0AC231F6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  <w:proofErr w:type="gramStart"/>
            <w:r w:rsidRPr="008E3B12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(</w:t>
            </w:r>
            <w:proofErr w:type="gramEnd"/>
            <w:r>
              <w:rPr>
                <w:b/>
                <w:sz w:val="23"/>
                <w:szCs w:val="23"/>
              </w:rPr>
              <w:t>including code explanation</w:t>
            </w:r>
            <w:r w:rsidR="0087634B">
              <w:rPr>
                <w:b/>
                <w:sz w:val="23"/>
                <w:szCs w:val="23"/>
              </w:rPr>
              <w:t xml:space="preserve"> </w:t>
            </w:r>
            <w:r w:rsidR="002E309B">
              <w:rPr>
                <w:b/>
                <w:sz w:val="23"/>
                <w:szCs w:val="23"/>
              </w:rPr>
              <w:t>during demonstration</w:t>
            </w:r>
            <w:r>
              <w:rPr>
                <w:b/>
                <w:sz w:val="23"/>
                <w:szCs w:val="23"/>
              </w:rPr>
              <w:t>)</w:t>
            </w:r>
            <w:r w:rsidRPr="008E3B12">
              <w:rPr>
                <w:b/>
                <w:sz w:val="23"/>
                <w:szCs w:val="23"/>
              </w:rPr>
              <w:t>:</w:t>
            </w:r>
          </w:p>
        </w:tc>
        <w:tc>
          <w:tcPr>
            <w:tcW w:w="1615" w:type="dxa"/>
          </w:tcPr>
          <w:p w14:paraId="570358F9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</w:p>
        </w:tc>
      </w:tr>
      <w:tr w:rsidR="00013030" w14:paraId="3CFF250F" w14:textId="77777777" w:rsidTr="00677949">
        <w:tc>
          <w:tcPr>
            <w:tcW w:w="8455" w:type="dxa"/>
          </w:tcPr>
          <w:p w14:paraId="6008D093" w14:textId="1FE59740" w:rsidR="00013030" w:rsidRDefault="00597941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Micro frontends (</w:t>
            </w:r>
            <w:r w:rsidR="00B87C36">
              <w:rPr>
                <w:b/>
                <w:sz w:val="23"/>
                <w:szCs w:val="23"/>
              </w:rPr>
              <w:t>Authentication</w:t>
            </w:r>
            <w:r>
              <w:rPr>
                <w:b/>
                <w:sz w:val="23"/>
                <w:szCs w:val="23"/>
              </w:rPr>
              <w:t xml:space="preserve">, </w:t>
            </w:r>
            <w:r w:rsidR="00B87C36">
              <w:rPr>
                <w:b/>
                <w:sz w:val="23"/>
                <w:szCs w:val="23"/>
              </w:rPr>
              <w:t>Vital Signs</w:t>
            </w:r>
            <w:r>
              <w:rPr>
                <w:b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4D3673A3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87634B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013030" w14:paraId="7C31A01F" w14:textId="77777777" w:rsidTr="00677949">
        <w:tc>
          <w:tcPr>
            <w:tcW w:w="8455" w:type="dxa"/>
          </w:tcPr>
          <w:p w14:paraId="233D790F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MongoDB database</w:t>
            </w:r>
            <w:r>
              <w:rPr>
                <w:sz w:val="23"/>
                <w:szCs w:val="23"/>
              </w:rPr>
              <w:t xml:space="preserve"> (config files, models)</w:t>
            </w:r>
          </w:p>
        </w:tc>
        <w:tc>
          <w:tcPr>
            <w:tcW w:w="1615" w:type="dxa"/>
          </w:tcPr>
          <w:p w14:paraId="0859E84E" w14:textId="1E188721" w:rsidR="00013030" w:rsidRDefault="00597941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</w:t>
            </w:r>
            <w:r w:rsidR="00013030">
              <w:rPr>
                <w:sz w:val="23"/>
                <w:szCs w:val="23"/>
              </w:rPr>
              <w:t>%</w:t>
            </w:r>
          </w:p>
        </w:tc>
      </w:tr>
      <w:tr w:rsidR="00013030" w14:paraId="6B54F6C5" w14:textId="77777777" w:rsidTr="00677949">
        <w:tc>
          <w:tcPr>
            <w:tcW w:w="8455" w:type="dxa"/>
          </w:tcPr>
          <w:p w14:paraId="16D8B069" w14:textId="27377CB1" w:rsidR="00013030" w:rsidRDefault="00597941" w:rsidP="00CF7728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GraphQL</w:t>
            </w:r>
            <w:proofErr w:type="spellEnd"/>
            <w:r>
              <w:rPr>
                <w:b/>
                <w:sz w:val="23"/>
                <w:szCs w:val="23"/>
              </w:rPr>
              <w:t xml:space="preserve"> Microservices (</w:t>
            </w:r>
            <w:r w:rsidR="00B87C36">
              <w:rPr>
                <w:b/>
                <w:sz w:val="23"/>
                <w:szCs w:val="23"/>
              </w:rPr>
              <w:t>Authentication, Vital Signs</w:t>
            </w:r>
            <w:r w:rsidR="00013030" w:rsidRPr="00013030">
              <w:rPr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11F47C65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87634B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013030" w14:paraId="37F54612" w14:textId="77777777" w:rsidTr="00677949">
        <w:tc>
          <w:tcPr>
            <w:tcW w:w="8455" w:type="dxa"/>
          </w:tcPr>
          <w:p w14:paraId="358BD9BB" w14:textId="09C073FC" w:rsidR="00013030" w:rsidRPr="00CA3498" w:rsidRDefault="00597941" w:rsidP="005C2F28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Integration using </w:t>
            </w:r>
            <w:proofErr w:type="spellStart"/>
            <w:r w:rsidRPr="00597941">
              <w:rPr>
                <w:b/>
                <w:bCs/>
                <w:sz w:val="23"/>
                <w:szCs w:val="23"/>
              </w:rPr>
              <w:t>Vite</w:t>
            </w:r>
            <w:proofErr w:type="spellEnd"/>
            <w:r w:rsidRPr="00597941">
              <w:rPr>
                <w:b/>
                <w:bCs/>
                <w:sz w:val="23"/>
                <w:szCs w:val="23"/>
              </w:rPr>
              <w:t xml:space="preserve"> Module Federation plugin</w:t>
            </w:r>
          </w:p>
        </w:tc>
        <w:tc>
          <w:tcPr>
            <w:tcW w:w="1615" w:type="dxa"/>
          </w:tcPr>
          <w:p w14:paraId="512C9FA4" w14:textId="03BAE19B" w:rsidR="00013030" w:rsidRDefault="00597941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</w:t>
            </w:r>
            <w:r w:rsidR="00CF7728">
              <w:rPr>
                <w:sz w:val="23"/>
                <w:szCs w:val="23"/>
              </w:rPr>
              <w:t>0%</w:t>
            </w:r>
          </w:p>
        </w:tc>
      </w:tr>
      <w:tr w:rsidR="00367838" w14:paraId="2122504B" w14:textId="77777777" w:rsidTr="00677949">
        <w:tc>
          <w:tcPr>
            <w:tcW w:w="8455" w:type="dxa"/>
          </w:tcPr>
          <w:p w14:paraId="578E052B" w14:textId="17CFD2C3" w:rsidR="00367838" w:rsidRDefault="00597941" w:rsidP="00F640A5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 w:rsidRPr="006057BD">
              <w:rPr>
                <w:bCs/>
                <w:sz w:val="23"/>
                <w:szCs w:val="23"/>
              </w:rPr>
              <w:t xml:space="preserve">(using </w:t>
            </w:r>
            <w:r>
              <w:rPr>
                <w:bCs/>
                <w:sz w:val="23"/>
                <w:szCs w:val="23"/>
              </w:rPr>
              <w:t>CSS</w:t>
            </w:r>
            <w:r w:rsidRPr="006057BD">
              <w:rPr>
                <w:bCs/>
                <w:sz w:val="23"/>
                <w:szCs w:val="23"/>
              </w:rPr>
              <w:t xml:space="preserve"> to align the </w:t>
            </w:r>
            <w:r>
              <w:rPr>
                <w:bCs/>
                <w:sz w:val="23"/>
                <w:szCs w:val="23"/>
              </w:rPr>
              <w:t>React</w:t>
            </w:r>
            <w:r w:rsidRPr="006057BD">
              <w:rPr>
                <w:bCs/>
                <w:sz w:val="23"/>
                <w:szCs w:val="23"/>
              </w:rPr>
              <w:t xml:space="preserve"> elements, </w:t>
            </w:r>
            <w:r>
              <w:rPr>
                <w:bCs/>
                <w:sz w:val="23"/>
                <w:szCs w:val="23"/>
              </w:rPr>
              <w:t xml:space="preserve">React-Bootstrap, </w:t>
            </w:r>
            <w:r w:rsidRPr="006057BD">
              <w:rPr>
                <w:bCs/>
                <w:sz w:val="23"/>
                <w:szCs w:val="23"/>
              </w:rPr>
              <w:t>etc</w:t>
            </w:r>
            <w:r>
              <w:rPr>
                <w:bCs/>
                <w:sz w:val="23"/>
                <w:szCs w:val="23"/>
              </w:rPr>
              <w:t>.</w:t>
            </w:r>
            <w:r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7E691A49" w14:textId="5B90F5E5" w:rsidR="00367838" w:rsidRDefault="00597941" w:rsidP="0036783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</w:t>
            </w:r>
            <w:r w:rsidR="00367838">
              <w:rPr>
                <w:sz w:val="23"/>
                <w:szCs w:val="23"/>
              </w:rPr>
              <w:t>%</w:t>
            </w:r>
          </w:p>
        </w:tc>
      </w:tr>
      <w:tr w:rsidR="0087634B" w14:paraId="2666093A" w14:textId="77777777" w:rsidTr="0099220E">
        <w:tc>
          <w:tcPr>
            <w:tcW w:w="8455" w:type="dxa"/>
          </w:tcPr>
          <w:p w14:paraId="3C6F04C5" w14:textId="77777777" w:rsidR="0087634B" w:rsidRDefault="0087634B" w:rsidP="0099220E">
            <w:pPr>
              <w:pStyle w:val="Default"/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 w:rsidRPr="0087634B">
              <w:rPr>
                <w:b/>
                <w:sz w:val="23"/>
                <w:szCs w:val="23"/>
              </w:rPr>
              <w:t>demonstration</w:t>
            </w:r>
            <w:r>
              <w:rPr>
                <w:sz w:val="23"/>
                <w:szCs w:val="23"/>
              </w:rPr>
              <w:t xml:space="preserve"> and brief explanation </w:t>
            </w:r>
            <w:r w:rsidR="002E309B">
              <w:rPr>
                <w:sz w:val="23"/>
                <w:szCs w:val="23"/>
              </w:rPr>
              <w:t>during demonstration in class</w:t>
            </w:r>
          </w:p>
        </w:tc>
        <w:tc>
          <w:tcPr>
            <w:tcW w:w="1615" w:type="dxa"/>
          </w:tcPr>
          <w:p w14:paraId="0A16C3E6" w14:textId="77777777" w:rsidR="0087634B" w:rsidRDefault="0087634B" w:rsidP="0099220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87634B" w14:paraId="10F7993A" w14:textId="77777777" w:rsidTr="00677949">
        <w:tc>
          <w:tcPr>
            <w:tcW w:w="8455" w:type="dxa"/>
          </w:tcPr>
          <w:p w14:paraId="337CB22A" w14:textId="77777777" w:rsidR="0087634B" w:rsidRDefault="0087634B" w:rsidP="00F640A5">
            <w:pPr>
              <w:pStyle w:val="Default"/>
              <w:rPr>
                <w:b/>
                <w:sz w:val="23"/>
                <w:szCs w:val="23"/>
              </w:rPr>
            </w:pPr>
          </w:p>
        </w:tc>
        <w:tc>
          <w:tcPr>
            <w:tcW w:w="1615" w:type="dxa"/>
          </w:tcPr>
          <w:p w14:paraId="51CBC2A8" w14:textId="77777777" w:rsidR="0087634B" w:rsidRDefault="0087634B" w:rsidP="00367838">
            <w:pPr>
              <w:pStyle w:val="Default"/>
              <w:rPr>
                <w:sz w:val="23"/>
                <w:szCs w:val="23"/>
              </w:rPr>
            </w:pPr>
          </w:p>
        </w:tc>
      </w:tr>
      <w:tr w:rsidR="00367838" w14:paraId="635FC9DA" w14:textId="77777777" w:rsidTr="00677949">
        <w:tc>
          <w:tcPr>
            <w:tcW w:w="8455" w:type="dxa"/>
          </w:tcPr>
          <w:p w14:paraId="05BDF2A8" w14:textId="77777777" w:rsidR="00367838" w:rsidRPr="00B36D03" w:rsidRDefault="00367838" w:rsidP="00367838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1615" w:type="dxa"/>
          </w:tcPr>
          <w:p w14:paraId="6312CD6D" w14:textId="77777777" w:rsidR="00367838" w:rsidRPr="004903A2" w:rsidRDefault="00367838" w:rsidP="00367838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14:paraId="6CCFA8AD" w14:textId="77777777" w:rsidR="001F4EA8" w:rsidRDefault="001F4EA8" w:rsidP="00344A6B">
      <w:pPr>
        <w:pStyle w:val="Default"/>
        <w:rPr>
          <w:sz w:val="23"/>
          <w:szCs w:val="23"/>
        </w:rPr>
      </w:pPr>
    </w:p>
    <w:p w14:paraId="7586F80B" w14:textId="77777777" w:rsidR="002B0029" w:rsidRDefault="002B0029" w:rsidP="00E42EC6">
      <w:pPr>
        <w:rPr>
          <w:b/>
          <w:bCs/>
          <w:sz w:val="23"/>
          <w:szCs w:val="23"/>
          <w:u w:val="single"/>
        </w:rPr>
      </w:pPr>
    </w:p>
    <w:p w14:paraId="622FEBBE" w14:textId="77777777" w:rsidR="00043F52" w:rsidRDefault="00043F52" w:rsidP="00E42EC6">
      <w:pPr>
        <w:rPr>
          <w:b/>
          <w:bCs/>
          <w:sz w:val="23"/>
          <w:szCs w:val="23"/>
          <w:u w:val="single"/>
        </w:rPr>
      </w:pPr>
    </w:p>
    <w:p w14:paraId="6373C5DE" w14:textId="77777777" w:rsidR="00E42EC6" w:rsidRPr="00444A19" w:rsidRDefault="00E42EC6" w:rsidP="00E42EC6">
      <w:pPr>
        <w:rPr>
          <w:b/>
          <w:bCs/>
          <w:sz w:val="23"/>
          <w:szCs w:val="23"/>
          <w:u w:val="single"/>
        </w:rPr>
      </w:pPr>
      <w:r w:rsidRPr="00444A19">
        <w:rPr>
          <w:b/>
          <w:bCs/>
          <w:sz w:val="23"/>
          <w:szCs w:val="23"/>
          <w:u w:val="single"/>
        </w:rPr>
        <w:t>VS Code Project Naming rules:</w:t>
      </w:r>
    </w:p>
    <w:p w14:paraId="6B7ABA6D" w14:textId="77777777" w:rsidR="00E42EC6" w:rsidRDefault="00E42EC6" w:rsidP="00E42EC6">
      <w:pPr>
        <w:rPr>
          <w:b/>
          <w:bCs/>
          <w:sz w:val="23"/>
          <w:szCs w:val="23"/>
        </w:rPr>
      </w:pPr>
    </w:p>
    <w:p w14:paraId="5E4ECD33" w14:textId="77777777" w:rsidR="00E42EC6" w:rsidRPr="00B944CA" w:rsidRDefault="00E42EC6" w:rsidP="00E42EC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r w:rsidRPr="000F5CAB">
        <w:rPr>
          <w:b/>
          <w:sz w:val="24"/>
          <w:szCs w:val="24"/>
        </w:rPr>
        <w:t>VS Code</w:t>
      </w:r>
      <w:r>
        <w:rPr>
          <w:sz w:val="24"/>
          <w:szCs w:val="24"/>
        </w:rPr>
        <w:t xml:space="preserve"> project/folder </w:t>
      </w:r>
      <w:r w:rsidRPr="00B944CA">
        <w:rPr>
          <w:sz w:val="24"/>
          <w:szCs w:val="24"/>
        </w:rPr>
        <w:t>according to the following rule:</w:t>
      </w:r>
    </w:p>
    <w:p w14:paraId="1023030F" w14:textId="77777777" w:rsidR="00E42EC6" w:rsidRDefault="00E42EC6" w:rsidP="00E42EC6">
      <w:pPr>
        <w:rPr>
          <w:sz w:val="24"/>
          <w:szCs w:val="24"/>
        </w:rPr>
      </w:pPr>
      <w:r>
        <w:rPr>
          <w:b/>
          <w:sz w:val="24"/>
          <w:szCs w:val="24"/>
        </w:rPr>
        <w:t>YourFullName_COMP308LabNumber_</w:t>
      </w:r>
      <w:r w:rsidRPr="00BD1DAE"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ExNumber</w:t>
      </w:r>
      <w:proofErr w:type="spellEnd"/>
      <w:r w:rsidRPr="00B944CA">
        <w:rPr>
          <w:sz w:val="24"/>
          <w:szCs w:val="24"/>
        </w:rPr>
        <w:t xml:space="preserve">. </w:t>
      </w:r>
    </w:p>
    <w:p w14:paraId="2A390EA6" w14:textId="77777777" w:rsidR="00E42EC6" w:rsidRPr="00B944CA" w:rsidRDefault="00E42EC6" w:rsidP="00E42EC6">
      <w:pPr>
        <w:rPr>
          <w:sz w:val="24"/>
          <w:szCs w:val="24"/>
        </w:rPr>
      </w:pPr>
    </w:p>
    <w:p w14:paraId="69F3B29F" w14:textId="21FF8C30" w:rsidR="00E42EC6" w:rsidRDefault="00E42EC6" w:rsidP="00E42EC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D9629E">
        <w:rPr>
          <w:b/>
          <w:sz w:val="24"/>
          <w:szCs w:val="24"/>
        </w:rPr>
        <w:t>JaneSmith_</w:t>
      </w:r>
      <w:r w:rsidRPr="00DD792C">
        <w:rPr>
          <w:b/>
          <w:sz w:val="24"/>
          <w:szCs w:val="24"/>
        </w:rPr>
        <w:t>COMP</w:t>
      </w:r>
      <w:r>
        <w:rPr>
          <w:b/>
          <w:sz w:val="24"/>
          <w:szCs w:val="24"/>
        </w:rPr>
        <w:t>308</w:t>
      </w:r>
      <w:r w:rsidRPr="00DD792C">
        <w:rPr>
          <w:b/>
          <w:sz w:val="24"/>
          <w:szCs w:val="24"/>
        </w:rPr>
        <w:t>Lab</w:t>
      </w:r>
      <w:r w:rsidR="0032329F">
        <w:rPr>
          <w:b/>
          <w:sz w:val="24"/>
          <w:szCs w:val="24"/>
        </w:rPr>
        <w:t>3</w:t>
      </w:r>
      <w:r w:rsidRPr="00DD792C">
        <w:rPr>
          <w:b/>
          <w:sz w:val="24"/>
          <w:szCs w:val="24"/>
        </w:rPr>
        <w:t>_</w:t>
      </w:r>
      <w:r w:rsidRPr="00444A1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Ex1</w:t>
      </w:r>
    </w:p>
    <w:p w14:paraId="45186011" w14:textId="77777777" w:rsidR="00E42EC6" w:rsidRDefault="00E42EC6" w:rsidP="00E42EC6">
      <w:pPr>
        <w:rPr>
          <w:b/>
          <w:sz w:val="24"/>
          <w:szCs w:val="24"/>
        </w:rPr>
      </w:pPr>
    </w:p>
    <w:p w14:paraId="532A5201" w14:textId="77777777" w:rsidR="00E42EC6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1998C46F" w14:textId="77777777" w:rsidR="00E42EC6" w:rsidRDefault="00E42EC6" w:rsidP="00E42EC6">
      <w:pPr>
        <w:rPr>
          <w:b/>
          <w:sz w:val="24"/>
          <w:szCs w:val="24"/>
        </w:rPr>
      </w:pPr>
    </w:p>
    <w:p w14:paraId="14B4A886" w14:textId="77777777" w:rsidR="00E42EC6" w:rsidRDefault="00E42EC6" w:rsidP="00E42EC6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Remove the </w:t>
      </w:r>
      <w:proofErr w:type="spellStart"/>
      <w:r w:rsidRPr="00064F9A">
        <w:rPr>
          <w:b/>
          <w:sz w:val="24"/>
          <w:szCs w:val="24"/>
        </w:rPr>
        <w:t>node_modules</w:t>
      </w:r>
      <w:proofErr w:type="spellEnd"/>
      <w:r>
        <w:rPr>
          <w:b/>
          <w:sz w:val="24"/>
          <w:szCs w:val="24"/>
        </w:rPr>
        <w:t xml:space="preserve"> folder before zipping the project. </w:t>
      </w: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project as</w:t>
      </w:r>
      <w:r w:rsidRPr="005618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</w:t>
      </w:r>
    </w:p>
    <w:p w14:paraId="71B1DA1E" w14:textId="77777777" w:rsidR="00E42EC6" w:rsidRPr="0072369B" w:rsidRDefault="00E42EC6" w:rsidP="00E42EC6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YourFullN</w:t>
      </w:r>
      <w:r w:rsidRPr="00572134">
        <w:rPr>
          <w:b/>
          <w:sz w:val="24"/>
          <w:szCs w:val="24"/>
        </w:rPr>
        <w:t>ame</w:t>
      </w:r>
      <w:proofErr w:type="spellEnd"/>
      <w:r w:rsidRPr="00DD792C">
        <w:rPr>
          <w:b/>
          <w:sz w:val="24"/>
          <w:szCs w:val="24"/>
        </w:rPr>
        <w:t xml:space="preserve"> _COMP</w:t>
      </w:r>
      <w:r>
        <w:rPr>
          <w:b/>
          <w:sz w:val="24"/>
          <w:szCs w:val="24"/>
        </w:rPr>
        <w:t>308LabN</w:t>
      </w:r>
      <w:r w:rsidRPr="00DD792C">
        <w:rPr>
          <w:b/>
          <w:sz w:val="24"/>
          <w:szCs w:val="24"/>
        </w:rPr>
        <w:t>umber</w:t>
      </w:r>
      <w:r>
        <w:rPr>
          <w:b/>
          <w:sz w:val="24"/>
          <w:szCs w:val="24"/>
        </w:rPr>
        <w:t>_ExNumber.zip</w:t>
      </w:r>
    </w:p>
    <w:p w14:paraId="4F09AF01" w14:textId="77777777" w:rsidR="00E42EC6" w:rsidRDefault="00E42EC6" w:rsidP="00E42EC6">
      <w:pPr>
        <w:rPr>
          <w:sz w:val="24"/>
          <w:szCs w:val="24"/>
        </w:rPr>
      </w:pPr>
    </w:p>
    <w:p w14:paraId="418B87D0" w14:textId="394A9441" w:rsidR="00E42EC6" w:rsidRDefault="00E42EC6" w:rsidP="00E42EC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="00D9629E">
        <w:rPr>
          <w:b/>
          <w:sz w:val="24"/>
          <w:szCs w:val="24"/>
        </w:rPr>
        <w:t>_JaneSmith</w:t>
      </w:r>
      <w:r>
        <w:rPr>
          <w:b/>
          <w:sz w:val="24"/>
          <w:szCs w:val="24"/>
        </w:rPr>
        <w:t>_COMP308Lab</w:t>
      </w:r>
      <w:r w:rsidR="0032329F">
        <w:rPr>
          <w:b/>
          <w:sz w:val="24"/>
          <w:szCs w:val="24"/>
        </w:rPr>
        <w:t>3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14:paraId="20E61739" w14:textId="77777777" w:rsidR="00E42EC6" w:rsidRDefault="00E42EC6" w:rsidP="00E42EC6">
      <w:pPr>
        <w:rPr>
          <w:b/>
          <w:sz w:val="24"/>
          <w:szCs w:val="24"/>
        </w:rPr>
      </w:pPr>
    </w:p>
    <w:p w14:paraId="3615A552" w14:textId="77777777" w:rsidR="00E42EC6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DO NOT use RAR or other types of archives.</w:t>
      </w:r>
    </w:p>
    <w:p w14:paraId="77741CCB" w14:textId="77777777" w:rsidR="00E42EC6" w:rsidRDefault="00E42EC6" w:rsidP="00E42EC6">
      <w:pPr>
        <w:rPr>
          <w:b/>
          <w:sz w:val="24"/>
          <w:szCs w:val="24"/>
        </w:rPr>
      </w:pPr>
    </w:p>
    <w:p w14:paraId="3C818810" w14:textId="77777777" w:rsidR="00E42EC6" w:rsidRDefault="00E42EC6" w:rsidP="00E42EC6">
      <w:pPr>
        <w:rPr>
          <w:b/>
          <w:sz w:val="24"/>
          <w:szCs w:val="24"/>
        </w:rPr>
      </w:pPr>
    </w:p>
    <w:sectPr w:rsidR="00E42EC6" w:rsidSect="00710B46">
      <w:headerReference w:type="default" r:id="rId7"/>
      <w:footerReference w:type="default" r:id="rId8"/>
      <w:pgSz w:w="12240" w:h="15840" w:code="1"/>
      <w:pgMar w:top="720" w:right="720" w:bottom="720" w:left="720" w:header="72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0A7F1" w14:textId="77777777" w:rsidR="002A1094" w:rsidRDefault="002A1094">
      <w:r>
        <w:separator/>
      </w:r>
    </w:p>
  </w:endnote>
  <w:endnote w:type="continuationSeparator" w:id="0">
    <w:p w14:paraId="59E1255B" w14:textId="77777777" w:rsidR="002A1094" w:rsidRDefault="002A10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F8154" w14:textId="56A10388" w:rsidR="00C4167D" w:rsidRDefault="00C4167D">
    <w:pPr>
      <w:pStyle w:val="Footer"/>
      <w:rPr>
        <w:u w:val="single"/>
      </w:rPr>
    </w:pPr>
    <w:proofErr w:type="gramStart"/>
    <w:r>
      <w:rPr>
        <w:u w:val="single"/>
      </w:rPr>
      <w:t>L</w:t>
    </w:r>
    <w:r w:rsidR="002D2621">
      <w:rPr>
        <w:u w:val="single"/>
      </w:rPr>
      <w:t>ab  #</w:t>
    </w:r>
    <w:proofErr w:type="gramEnd"/>
    <w:r w:rsidR="001B6B58">
      <w:rPr>
        <w:u w:val="single"/>
      </w:rPr>
      <w:t>3</w:t>
    </w:r>
    <w:r>
      <w:rPr>
        <w:u w:val="single"/>
      </w:rPr>
      <w:t xml:space="preserve">                                                                                                                                        </w:t>
    </w:r>
    <w:r w:rsidR="003D6403">
      <w:rPr>
        <w:u w:val="single"/>
      </w:rPr>
      <w:t xml:space="preserve">           </w:t>
    </w:r>
    <w:r>
      <w:rPr>
        <w:u w:val="single"/>
      </w:rPr>
      <w:t xml:space="preserve">      </w:t>
    </w:r>
    <w:r w:rsidR="009C12BA">
      <w:rPr>
        <w:u w:val="single"/>
      </w:rPr>
      <w:t xml:space="preserve">                    </w:t>
    </w:r>
    <w:r>
      <w:rPr>
        <w:u w:val="single"/>
      </w:rPr>
      <w:t xml:space="preserve">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E6D35" w14:textId="77777777" w:rsidR="002A1094" w:rsidRDefault="002A1094">
      <w:r>
        <w:separator/>
      </w:r>
    </w:p>
  </w:footnote>
  <w:footnote w:type="continuationSeparator" w:id="0">
    <w:p w14:paraId="1C96ADC8" w14:textId="77777777" w:rsidR="002A1094" w:rsidRDefault="002A10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2AF8B" w14:textId="77777777"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 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</w:t>
    </w:r>
    <w:r w:rsidR="003D6403">
      <w:rPr>
        <w:u w:val="single"/>
      </w:rPr>
      <w:t xml:space="preserve">         </w:t>
    </w:r>
    <w:r w:rsidRPr="004078FA">
      <w:rPr>
        <w:u w:val="single"/>
      </w:rPr>
      <w:t xml:space="preserve">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14:paraId="5245350C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3210A4"/>
    <w:multiLevelType w:val="hybridMultilevel"/>
    <w:tmpl w:val="DDFCB368"/>
    <w:lvl w:ilvl="0" w:tplc="776E14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844079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BE55A4"/>
    <w:multiLevelType w:val="hybridMultilevel"/>
    <w:tmpl w:val="5CDCCCF8"/>
    <w:lvl w:ilvl="0" w:tplc="CC94D36A">
      <w:start w:val="1"/>
      <w:numFmt w:val="lowerLetter"/>
      <w:lvlText w:val="%1)"/>
      <w:lvlJc w:val="left"/>
      <w:pPr>
        <w:ind w:left="1080" w:hanging="720"/>
      </w:pPr>
      <w:rPr>
        <w:rFonts w:ascii="Times New Roman" w:eastAsia="Times New Roman" w:hAnsi="Times New Roman" w:cs="Times New Roman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E63791"/>
    <w:multiLevelType w:val="hybridMultilevel"/>
    <w:tmpl w:val="C114B57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7">
      <w:start w:val="1"/>
      <w:numFmt w:val="lowerLetter"/>
      <w:lvlText w:val="%3)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7204037"/>
    <w:multiLevelType w:val="hybridMultilevel"/>
    <w:tmpl w:val="FA5C691A"/>
    <w:lvl w:ilvl="0" w:tplc="7B1EA1B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CF7BC5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4E142B"/>
    <w:multiLevelType w:val="hybridMultilevel"/>
    <w:tmpl w:val="B112A1E6"/>
    <w:lvl w:ilvl="0" w:tplc="7E6EBCC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5935AF4"/>
    <w:multiLevelType w:val="hybridMultilevel"/>
    <w:tmpl w:val="0AACD37A"/>
    <w:lvl w:ilvl="0" w:tplc="CC94D36A">
      <w:start w:val="1"/>
      <w:numFmt w:val="lowerLetter"/>
      <w:lvlText w:val="%1)"/>
      <w:lvlJc w:val="left"/>
      <w:pPr>
        <w:ind w:left="1080" w:hanging="720"/>
      </w:pPr>
      <w:rPr>
        <w:rFonts w:ascii="Times New Roman" w:eastAsia="Times New Roman" w:hAnsi="Times New Roman" w:cs="Times New Roman"/>
        <w:b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C0449B"/>
    <w:multiLevelType w:val="hybridMultilevel"/>
    <w:tmpl w:val="4F5CD3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7">
      <w:start w:val="1"/>
      <w:numFmt w:val="lowerLetter"/>
      <w:lvlText w:val="%3)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A9753B6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3052810"/>
    <w:multiLevelType w:val="hybridMultilevel"/>
    <w:tmpl w:val="29840202"/>
    <w:lvl w:ilvl="0" w:tplc="81D64E6C">
      <w:start w:val="1"/>
      <w:numFmt w:val="upperRoman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A1C2A57"/>
    <w:multiLevelType w:val="hybridMultilevel"/>
    <w:tmpl w:val="FEAE15BA"/>
    <w:lvl w:ilvl="0" w:tplc="FC747454">
      <w:start w:val="1"/>
      <w:numFmt w:val="upperRoman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05E3EC3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6C4B547E"/>
    <w:multiLevelType w:val="hybridMultilevel"/>
    <w:tmpl w:val="D64EF6F8"/>
    <w:lvl w:ilvl="0" w:tplc="73EA4E28">
      <w:start w:val="1"/>
      <w:numFmt w:val="decimal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3" w15:restartNumberingAfterBreak="0">
    <w:nsid w:val="6DD43C42"/>
    <w:multiLevelType w:val="hybridMultilevel"/>
    <w:tmpl w:val="E186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103CE2"/>
    <w:multiLevelType w:val="hybridMultilevel"/>
    <w:tmpl w:val="4970D4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4002F024">
      <w:start w:val="1"/>
      <w:numFmt w:val="decimal"/>
      <w:lvlText w:val="%2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2" w:tplc="04090017">
      <w:start w:val="1"/>
      <w:numFmt w:val="lowerLetter"/>
      <w:lvlText w:val="%3)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4"/>
  </w:num>
  <w:num w:numId="3">
    <w:abstractNumId w:val="10"/>
  </w:num>
  <w:num w:numId="4">
    <w:abstractNumId w:val="17"/>
  </w:num>
  <w:num w:numId="5">
    <w:abstractNumId w:val="12"/>
  </w:num>
  <w:num w:numId="6">
    <w:abstractNumId w:val="13"/>
  </w:num>
  <w:num w:numId="7">
    <w:abstractNumId w:val="9"/>
  </w:num>
  <w:num w:numId="8">
    <w:abstractNumId w:val="21"/>
  </w:num>
  <w:num w:numId="9">
    <w:abstractNumId w:val="1"/>
  </w:num>
  <w:num w:numId="10">
    <w:abstractNumId w:val="23"/>
  </w:num>
  <w:num w:numId="11">
    <w:abstractNumId w:val="18"/>
  </w:num>
  <w:num w:numId="12">
    <w:abstractNumId w:val="16"/>
  </w:num>
  <w:num w:numId="13">
    <w:abstractNumId w:val="20"/>
  </w:num>
  <w:num w:numId="14">
    <w:abstractNumId w:val="8"/>
  </w:num>
  <w:num w:numId="15">
    <w:abstractNumId w:val="3"/>
  </w:num>
  <w:num w:numId="16">
    <w:abstractNumId w:val="2"/>
  </w:num>
  <w:num w:numId="17">
    <w:abstractNumId w:val="19"/>
  </w:num>
  <w:num w:numId="18">
    <w:abstractNumId w:val="24"/>
  </w:num>
  <w:num w:numId="19">
    <w:abstractNumId w:val="6"/>
  </w:num>
  <w:num w:numId="20">
    <w:abstractNumId w:val="11"/>
  </w:num>
  <w:num w:numId="21">
    <w:abstractNumId w:val="7"/>
  </w:num>
  <w:num w:numId="22">
    <w:abstractNumId w:val="15"/>
  </w:num>
  <w:num w:numId="23">
    <w:abstractNumId w:val="5"/>
  </w:num>
  <w:num w:numId="24">
    <w:abstractNumId w:val="22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mwqAUAGysbjywAAAA="/>
  </w:docVars>
  <w:rsids>
    <w:rsidRoot w:val="00A174ED"/>
    <w:rsid w:val="0000085D"/>
    <w:rsid w:val="00002001"/>
    <w:rsid w:val="00013030"/>
    <w:rsid w:val="00013F7B"/>
    <w:rsid w:val="00015F33"/>
    <w:rsid w:val="00023197"/>
    <w:rsid w:val="00026577"/>
    <w:rsid w:val="00027B4A"/>
    <w:rsid w:val="00035994"/>
    <w:rsid w:val="000401A4"/>
    <w:rsid w:val="00043F52"/>
    <w:rsid w:val="0006347A"/>
    <w:rsid w:val="000636A2"/>
    <w:rsid w:val="000678A6"/>
    <w:rsid w:val="00067ABD"/>
    <w:rsid w:val="000806E2"/>
    <w:rsid w:val="0009073D"/>
    <w:rsid w:val="000A3EAA"/>
    <w:rsid w:val="000D2594"/>
    <w:rsid w:val="000D326F"/>
    <w:rsid w:val="000D66F2"/>
    <w:rsid w:val="000E2060"/>
    <w:rsid w:val="001057C8"/>
    <w:rsid w:val="0011277E"/>
    <w:rsid w:val="0012017D"/>
    <w:rsid w:val="00126575"/>
    <w:rsid w:val="00126F69"/>
    <w:rsid w:val="00130252"/>
    <w:rsid w:val="0014009F"/>
    <w:rsid w:val="001420E6"/>
    <w:rsid w:val="00154198"/>
    <w:rsid w:val="00164BC4"/>
    <w:rsid w:val="001702C7"/>
    <w:rsid w:val="001B6B58"/>
    <w:rsid w:val="001C595E"/>
    <w:rsid w:val="001D349C"/>
    <w:rsid w:val="001E7722"/>
    <w:rsid w:val="001F11C4"/>
    <w:rsid w:val="001F41A6"/>
    <w:rsid w:val="001F4EA8"/>
    <w:rsid w:val="00210099"/>
    <w:rsid w:val="00215248"/>
    <w:rsid w:val="002226C3"/>
    <w:rsid w:val="002536B4"/>
    <w:rsid w:val="00255090"/>
    <w:rsid w:val="00274059"/>
    <w:rsid w:val="002A1094"/>
    <w:rsid w:val="002B0029"/>
    <w:rsid w:val="002B357C"/>
    <w:rsid w:val="002C4EBC"/>
    <w:rsid w:val="002D2621"/>
    <w:rsid w:val="002E309B"/>
    <w:rsid w:val="002E508F"/>
    <w:rsid w:val="003079CA"/>
    <w:rsid w:val="0031714B"/>
    <w:rsid w:val="0032329F"/>
    <w:rsid w:val="00325EE9"/>
    <w:rsid w:val="00335DF0"/>
    <w:rsid w:val="00344A6B"/>
    <w:rsid w:val="003508B2"/>
    <w:rsid w:val="00367838"/>
    <w:rsid w:val="00387A95"/>
    <w:rsid w:val="003D50CD"/>
    <w:rsid w:val="003D6403"/>
    <w:rsid w:val="003D7225"/>
    <w:rsid w:val="003E381B"/>
    <w:rsid w:val="003F38B4"/>
    <w:rsid w:val="00403130"/>
    <w:rsid w:val="00403C3A"/>
    <w:rsid w:val="0040662E"/>
    <w:rsid w:val="004078FA"/>
    <w:rsid w:val="00421D3E"/>
    <w:rsid w:val="004252E0"/>
    <w:rsid w:val="004426CC"/>
    <w:rsid w:val="00442A55"/>
    <w:rsid w:val="004509E4"/>
    <w:rsid w:val="00457885"/>
    <w:rsid w:val="00461153"/>
    <w:rsid w:val="0047295A"/>
    <w:rsid w:val="004830E9"/>
    <w:rsid w:val="00485F00"/>
    <w:rsid w:val="0049693C"/>
    <w:rsid w:val="004A0FF6"/>
    <w:rsid w:val="004A1371"/>
    <w:rsid w:val="004A1E06"/>
    <w:rsid w:val="004B7168"/>
    <w:rsid w:val="004C3B86"/>
    <w:rsid w:val="004D588D"/>
    <w:rsid w:val="004D5B34"/>
    <w:rsid w:val="004E3282"/>
    <w:rsid w:val="004F17E0"/>
    <w:rsid w:val="004F5762"/>
    <w:rsid w:val="00501E41"/>
    <w:rsid w:val="005141AE"/>
    <w:rsid w:val="00520E5F"/>
    <w:rsid w:val="00531A57"/>
    <w:rsid w:val="005473FD"/>
    <w:rsid w:val="00552607"/>
    <w:rsid w:val="00571D28"/>
    <w:rsid w:val="00581DB8"/>
    <w:rsid w:val="005821E2"/>
    <w:rsid w:val="00587DFD"/>
    <w:rsid w:val="00593F10"/>
    <w:rsid w:val="00597941"/>
    <w:rsid w:val="005A0392"/>
    <w:rsid w:val="005A0924"/>
    <w:rsid w:val="005A656B"/>
    <w:rsid w:val="005B0853"/>
    <w:rsid w:val="005C1FB0"/>
    <w:rsid w:val="005C2F28"/>
    <w:rsid w:val="005C355C"/>
    <w:rsid w:val="005E15A8"/>
    <w:rsid w:val="005F61B2"/>
    <w:rsid w:val="00631E90"/>
    <w:rsid w:val="00645898"/>
    <w:rsid w:val="00650741"/>
    <w:rsid w:val="006560F5"/>
    <w:rsid w:val="006611E5"/>
    <w:rsid w:val="00667A22"/>
    <w:rsid w:val="00671039"/>
    <w:rsid w:val="00681F2B"/>
    <w:rsid w:val="00686263"/>
    <w:rsid w:val="0069066A"/>
    <w:rsid w:val="006975DD"/>
    <w:rsid w:val="006B3EC2"/>
    <w:rsid w:val="006B4CBE"/>
    <w:rsid w:val="006B623C"/>
    <w:rsid w:val="006C270E"/>
    <w:rsid w:val="006E0A28"/>
    <w:rsid w:val="006E4ED6"/>
    <w:rsid w:val="006F1BB4"/>
    <w:rsid w:val="007022FB"/>
    <w:rsid w:val="00702657"/>
    <w:rsid w:val="00703233"/>
    <w:rsid w:val="00703BEC"/>
    <w:rsid w:val="00710B46"/>
    <w:rsid w:val="00712770"/>
    <w:rsid w:val="00730FE4"/>
    <w:rsid w:val="007330F6"/>
    <w:rsid w:val="007457AF"/>
    <w:rsid w:val="00750244"/>
    <w:rsid w:val="0075036F"/>
    <w:rsid w:val="007524EF"/>
    <w:rsid w:val="00762400"/>
    <w:rsid w:val="0077015C"/>
    <w:rsid w:val="00771CF6"/>
    <w:rsid w:val="00792A79"/>
    <w:rsid w:val="00797609"/>
    <w:rsid w:val="007A0C3A"/>
    <w:rsid w:val="007D2C66"/>
    <w:rsid w:val="007E32E9"/>
    <w:rsid w:val="007E5969"/>
    <w:rsid w:val="007F1C18"/>
    <w:rsid w:val="007F6D62"/>
    <w:rsid w:val="0082188E"/>
    <w:rsid w:val="00835BD5"/>
    <w:rsid w:val="00844462"/>
    <w:rsid w:val="008470BD"/>
    <w:rsid w:val="0085181E"/>
    <w:rsid w:val="008629B0"/>
    <w:rsid w:val="0087634B"/>
    <w:rsid w:val="00880589"/>
    <w:rsid w:val="00881BE1"/>
    <w:rsid w:val="00883854"/>
    <w:rsid w:val="00896B31"/>
    <w:rsid w:val="008C5855"/>
    <w:rsid w:val="008C793A"/>
    <w:rsid w:val="008E081E"/>
    <w:rsid w:val="008F201F"/>
    <w:rsid w:val="00901E73"/>
    <w:rsid w:val="0091575C"/>
    <w:rsid w:val="00927647"/>
    <w:rsid w:val="00927BC6"/>
    <w:rsid w:val="00930FA2"/>
    <w:rsid w:val="009356AC"/>
    <w:rsid w:val="0093696F"/>
    <w:rsid w:val="009446B4"/>
    <w:rsid w:val="00952CE0"/>
    <w:rsid w:val="0096060A"/>
    <w:rsid w:val="009760B2"/>
    <w:rsid w:val="0098242E"/>
    <w:rsid w:val="00987A99"/>
    <w:rsid w:val="009A3C52"/>
    <w:rsid w:val="009B553F"/>
    <w:rsid w:val="009B7C84"/>
    <w:rsid w:val="009C12BA"/>
    <w:rsid w:val="009D27AA"/>
    <w:rsid w:val="009E35C9"/>
    <w:rsid w:val="009F42E3"/>
    <w:rsid w:val="00A11575"/>
    <w:rsid w:val="00A171E5"/>
    <w:rsid w:val="00A174ED"/>
    <w:rsid w:val="00A32CB9"/>
    <w:rsid w:val="00A44F51"/>
    <w:rsid w:val="00A45D9C"/>
    <w:rsid w:val="00A47A88"/>
    <w:rsid w:val="00A55172"/>
    <w:rsid w:val="00A8685C"/>
    <w:rsid w:val="00AA161A"/>
    <w:rsid w:val="00AA1D4E"/>
    <w:rsid w:val="00AA364C"/>
    <w:rsid w:val="00AB56A2"/>
    <w:rsid w:val="00AC0F53"/>
    <w:rsid w:val="00AC26C3"/>
    <w:rsid w:val="00AC4473"/>
    <w:rsid w:val="00AC5E35"/>
    <w:rsid w:val="00AD5E1A"/>
    <w:rsid w:val="00B00EE0"/>
    <w:rsid w:val="00B01710"/>
    <w:rsid w:val="00B12585"/>
    <w:rsid w:val="00B23798"/>
    <w:rsid w:val="00B26E26"/>
    <w:rsid w:val="00B32284"/>
    <w:rsid w:val="00B36BC6"/>
    <w:rsid w:val="00B40AB8"/>
    <w:rsid w:val="00B47AD5"/>
    <w:rsid w:val="00B6387C"/>
    <w:rsid w:val="00B80105"/>
    <w:rsid w:val="00B802CD"/>
    <w:rsid w:val="00B81766"/>
    <w:rsid w:val="00B82D91"/>
    <w:rsid w:val="00B87C36"/>
    <w:rsid w:val="00B90991"/>
    <w:rsid w:val="00BB4514"/>
    <w:rsid w:val="00BD1FF0"/>
    <w:rsid w:val="00BD7B1D"/>
    <w:rsid w:val="00BE32D4"/>
    <w:rsid w:val="00BE3CDA"/>
    <w:rsid w:val="00BE48E5"/>
    <w:rsid w:val="00BE696D"/>
    <w:rsid w:val="00C00DAD"/>
    <w:rsid w:val="00C05FCB"/>
    <w:rsid w:val="00C220E6"/>
    <w:rsid w:val="00C32249"/>
    <w:rsid w:val="00C4167D"/>
    <w:rsid w:val="00C43DF4"/>
    <w:rsid w:val="00C50B7B"/>
    <w:rsid w:val="00C62186"/>
    <w:rsid w:val="00C66000"/>
    <w:rsid w:val="00C832F3"/>
    <w:rsid w:val="00C8391F"/>
    <w:rsid w:val="00C84CD1"/>
    <w:rsid w:val="00C87C10"/>
    <w:rsid w:val="00CD1224"/>
    <w:rsid w:val="00CD4A07"/>
    <w:rsid w:val="00CE18DE"/>
    <w:rsid w:val="00CE6B34"/>
    <w:rsid w:val="00CE78FB"/>
    <w:rsid w:val="00CF4FE1"/>
    <w:rsid w:val="00CF7728"/>
    <w:rsid w:val="00D127D9"/>
    <w:rsid w:val="00D42AAF"/>
    <w:rsid w:val="00D615A4"/>
    <w:rsid w:val="00D6639A"/>
    <w:rsid w:val="00D94751"/>
    <w:rsid w:val="00D9629E"/>
    <w:rsid w:val="00DA3E3D"/>
    <w:rsid w:val="00DE241C"/>
    <w:rsid w:val="00DE5F26"/>
    <w:rsid w:val="00DE76AD"/>
    <w:rsid w:val="00DF45F1"/>
    <w:rsid w:val="00E03ECF"/>
    <w:rsid w:val="00E06B6F"/>
    <w:rsid w:val="00E12781"/>
    <w:rsid w:val="00E1795B"/>
    <w:rsid w:val="00E24C5C"/>
    <w:rsid w:val="00E305A7"/>
    <w:rsid w:val="00E42EC6"/>
    <w:rsid w:val="00E55656"/>
    <w:rsid w:val="00E633E3"/>
    <w:rsid w:val="00E75ED4"/>
    <w:rsid w:val="00E841E7"/>
    <w:rsid w:val="00E91A79"/>
    <w:rsid w:val="00EA5ED2"/>
    <w:rsid w:val="00EB5A36"/>
    <w:rsid w:val="00EC3DD6"/>
    <w:rsid w:val="00EE1DE0"/>
    <w:rsid w:val="00EF2005"/>
    <w:rsid w:val="00F005C5"/>
    <w:rsid w:val="00F153D3"/>
    <w:rsid w:val="00F210FB"/>
    <w:rsid w:val="00F36182"/>
    <w:rsid w:val="00F5154C"/>
    <w:rsid w:val="00F52B05"/>
    <w:rsid w:val="00F53C0B"/>
    <w:rsid w:val="00F640A5"/>
    <w:rsid w:val="00F96B8B"/>
    <w:rsid w:val="00F97932"/>
    <w:rsid w:val="00FB7BC2"/>
    <w:rsid w:val="00FF0DE1"/>
    <w:rsid w:val="00FF12A2"/>
    <w:rsid w:val="00FF4CB3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0F3051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44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3E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59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6</Words>
  <Characters>27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3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Ilia Nika</cp:lastModifiedBy>
  <cp:revision>2</cp:revision>
  <cp:lastPrinted>2021-03-10T15:15:00Z</cp:lastPrinted>
  <dcterms:created xsi:type="dcterms:W3CDTF">2024-06-20T17:50:00Z</dcterms:created>
  <dcterms:modified xsi:type="dcterms:W3CDTF">2024-06-20T17:50:00Z</dcterms:modified>
</cp:coreProperties>
</file>